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B06A7" w14:textId="77777777" w:rsidR="00D3191B" w:rsidRDefault="00D3191B" w:rsidP="00E0687C">
      <w:pPr>
        <w:spacing w:after="0" w:line="240" w:lineRule="auto"/>
      </w:pPr>
      <w:r>
        <w:rPr>
          <w:noProof/>
        </w:rPr>
        <w:drawing>
          <wp:anchor distT="0" distB="0" distL="114300" distR="114300" simplePos="0" relativeHeight="251658240" behindDoc="0" locked="0" layoutInCell="1" allowOverlap="1" wp14:anchorId="62279B2F" wp14:editId="24794766">
            <wp:simplePos x="0" y="0"/>
            <wp:positionH relativeFrom="column">
              <wp:posOffset>-13335</wp:posOffset>
            </wp:positionH>
            <wp:positionV relativeFrom="paragraph">
              <wp:posOffset>3810</wp:posOffset>
            </wp:positionV>
            <wp:extent cx="3105150" cy="8032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5150" cy="803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1B169A" w14:textId="77777777" w:rsidR="00D3191B" w:rsidRDefault="00D3191B" w:rsidP="00E0687C">
      <w:pPr>
        <w:spacing w:after="0" w:line="240" w:lineRule="auto"/>
      </w:pPr>
    </w:p>
    <w:p w14:paraId="2A3ED4EF" w14:textId="77777777" w:rsidR="00D3191B" w:rsidRDefault="00D3191B" w:rsidP="00E0687C">
      <w:pPr>
        <w:spacing w:after="0" w:line="240" w:lineRule="auto"/>
      </w:pPr>
    </w:p>
    <w:p w14:paraId="477B9723" w14:textId="77777777" w:rsidR="00D3191B" w:rsidRDefault="00D3191B" w:rsidP="00E0687C">
      <w:pPr>
        <w:spacing w:after="0" w:line="240" w:lineRule="auto"/>
      </w:pPr>
    </w:p>
    <w:p w14:paraId="6B61F86C" w14:textId="77777777" w:rsidR="00D3191B" w:rsidRDefault="00D3191B" w:rsidP="00E0687C">
      <w:pPr>
        <w:spacing w:after="0" w:line="240" w:lineRule="auto"/>
      </w:pPr>
    </w:p>
    <w:p w14:paraId="288437DA" w14:textId="77777777" w:rsidR="00D3191B" w:rsidRDefault="00D3191B" w:rsidP="00D3191B">
      <w:pPr>
        <w:pBdr>
          <w:top w:val="single" w:sz="4" w:space="1" w:color="auto"/>
        </w:pBdr>
        <w:spacing w:after="0" w:line="240" w:lineRule="auto"/>
      </w:pPr>
    </w:p>
    <w:p w14:paraId="735F8055" w14:textId="708BC8DE" w:rsidR="00E0687C" w:rsidRDefault="00532A80" w:rsidP="00D3191B">
      <w:pPr>
        <w:pBdr>
          <w:top w:val="single" w:sz="4" w:space="1" w:color="auto"/>
        </w:pBdr>
        <w:spacing w:after="0" w:line="240" w:lineRule="auto"/>
      </w:pPr>
      <w:r>
        <w:t xml:space="preserve">FINAL </w:t>
      </w:r>
      <w:r w:rsidR="00E0687C">
        <w:t xml:space="preserve">Minutes – </w:t>
      </w:r>
      <w:r w:rsidR="00FB005F">
        <w:t xml:space="preserve">November 16, </w:t>
      </w:r>
      <w:r w:rsidR="00A064E8">
        <w:t>2018</w:t>
      </w:r>
      <w:r>
        <w:t xml:space="preserve"> </w:t>
      </w:r>
      <w:r w:rsidR="00211082">
        <w:t>–</w:t>
      </w:r>
      <w:r>
        <w:t xml:space="preserve"> edited</w:t>
      </w:r>
      <w:r w:rsidR="00211082">
        <w:t>, approved January 18, 2018</w:t>
      </w:r>
      <w:bookmarkStart w:id="0" w:name="_GoBack"/>
      <w:bookmarkEnd w:id="0"/>
    </w:p>
    <w:p w14:paraId="31CB2A6D" w14:textId="77777777" w:rsidR="00C87263" w:rsidRDefault="00D3191B" w:rsidP="00E0687C">
      <w:pPr>
        <w:spacing w:after="0" w:line="240" w:lineRule="auto"/>
      </w:pPr>
      <w:r>
        <w:t xml:space="preserve">MD </w:t>
      </w:r>
      <w:r w:rsidR="00E0687C">
        <w:t xml:space="preserve">APA Executive Committee Meeting </w:t>
      </w:r>
    </w:p>
    <w:p w14:paraId="5A2760A7" w14:textId="77777777" w:rsidR="00E0687C" w:rsidRDefault="00E0687C" w:rsidP="00E0687C">
      <w:pPr>
        <w:spacing w:after="0" w:line="240" w:lineRule="auto"/>
      </w:pPr>
    </w:p>
    <w:p w14:paraId="33B3C454" w14:textId="566EDDED" w:rsidR="00E0687C" w:rsidRDefault="00E0687C" w:rsidP="00E0687C">
      <w:pPr>
        <w:spacing w:after="0" w:line="240" w:lineRule="auto"/>
      </w:pPr>
      <w:r>
        <w:t xml:space="preserve">Time: </w:t>
      </w:r>
      <w:r w:rsidR="006C3065">
        <w:t>9:</w:t>
      </w:r>
      <w:r w:rsidR="00724F03">
        <w:t>0</w:t>
      </w:r>
      <w:r w:rsidR="006C3065">
        <w:t>0</w:t>
      </w:r>
      <w:r>
        <w:t xml:space="preserve"> am</w:t>
      </w:r>
      <w:r w:rsidR="00724F03">
        <w:t xml:space="preserve"> </w:t>
      </w:r>
      <w:r w:rsidR="00FB005F">
        <w:t>–</w:t>
      </w:r>
      <w:r>
        <w:t xml:space="preserve"> </w:t>
      </w:r>
      <w:r w:rsidR="00FB005F">
        <w:t>11:30 am</w:t>
      </w:r>
    </w:p>
    <w:p w14:paraId="68EA6496" w14:textId="4EA0705E" w:rsidR="00724F03" w:rsidRDefault="00E0687C" w:rsidP="00FB005F">
      <w:pPr>
        <w:spacing w:after="0" w:line="240" w:lineRule="auto"/>
      </w:pPr>
      <w:r>
        <w:t>Location</w:t>
      </w:r>
      <w:r w:rsidR="00FB005F">
        <w:t>:  Baltimore Impact Hub</w:t>
      </w:r>
    </w:p>
    <w:p w14:paraId="7C03ACDF" w14:textId="2C32D80C" w:rsidR="00FB005F" w:rsidRDefault="00FB005F" w:rsidP="00FB005F">
      <w:pPr>
        <w:spacing w:after="0" w:line="240" w:lineRule="auto"/>
      </w:pPr>
      <w:r>
        <w:tab/>
        <w:t xml:space="preserve">    10 E North Avenue, Baltimore, MD 21202</w:t>
      </w:r>
    </w:p>
    <w:p w14:paraId="326F887B" w14:textId="77777777" w:rsidR="00395BC4" w:rsidRDefault="00395BC4" w:rsidP="00E0687C">
      <w:pPr>
        <w:spacing w:after="0" w:line="240" w:lineRule="auto"/>
      </w:pPr>
    </w:p>
    <w:p w14:paraId="7BD3AEA5" w14:textId="77777777" w:rsidR="00D3191B" w:rsidRDefault="00D3191B" w:rsidP="00E0687C">
      <w:pPr>
        <w:spacing w:after="0" w:line="240" w:lineRule="auto"/>
      </w:pPr>
      <w:r>
        <w:t>1</w:t>
      </w:r>
      <w:r w:rsidR="00C27F2C">
        <w:tab/>
        <w:t>Call to Order</w:t>
      </w:r>
    </w:p>
    <w:p w14:paraId="02DFF997" w14:textId="42149973" w:rsidR="00E0687C" w:rsidRDefault="00D3191B" w:rsidP="00E0687C">
      <w:pPr>
        <w:spacing w:after="0" w:line="240" w:lineRule="auto"/>
      </w:pPr>
      <w:r>
        <w:t>1.1</w:t>
      </w:r>
      <w:r>
        <w:tab/>
      </w:r>
      <w:r w:rsidR="00E0687C">
        <w:t xml:space="preserve">Meeting was called to order at </w:t>
      </w:r>
      <w:r w:rsidR="006C3065">
        <w:t>9:</w:t>
      </w:r>
      <w:r w:rsidR="0050642B">
        <w:t>10</w:t>
      </w:r>
      <w:r w:rsidR="006C3065">
        <w:t xml:space="preserve"> am </w:t>
      </w:r>
      <w:r w:rsidR="009E079C">
        <w:t>wi</w:t>
      </w:r>
      <w:r w:rsidR="00E0687C">
        <w:t>th the following attendees:</w:t>
      </w:r>
    </w:p>
    <w:p w14:paraId="6576BCE4" w14:textId="77777777" w:rsidR="004C35A7" w:rsidRDefault="004C35A7" w:rsidP="00D3191B">
      <w:pPr>
        <w:spacing w:after="0" w:line="240" w:lineRule="auto"/>
        <w:ind w:firstLine="720"/>
        <w:sectPr w:rsidR="004C35A7" w:rsidSect="00D3191B">
          <w:pgSz w:w="12240" w:h="15840"/>
          <w:pgMar w:top="720" w:right="720" w:bottom="720" w:left="720" w:header="720" w:footer="720" w:gutter="0"/>
          <w:cols w:space="720"/>
          <w:docGrid w:linePitch="360"/>
        </w:sectPr>
      </w:pPr>
    </w:p>
    <w:p w14:paraId="17396906" w14:textId="77777777" w:rsidR="00230C1F" w:rsidRDefault="00230C1F" w:rsidP="00D3191B">
      <w:pPr>
        <w:spacing w:after="0" w:line="240" w:lineRule="auto"/>
        <w:ind w:firstLine="720"/>
      </w:pPr>
      <w:r>
        <w:t xml:space="preserve">Jim Palma </w:t>
      </w:r>
    </w:p>
    <w:p w14:paraId="3599D0F7" w14:textId="77777777" w:rsidR="00AD1BBB" w:rsidRDefault="006524DB" w:rsidP="00D3191B">
      <w:pPr>
        <w:spacing w:after="0" w:line="240" w:lineRule="auto"/>
        <w:ind w:firstLine="720"/>
      </w:pPr>
      <w:r>
        <w:t xml:space="preserve">Olivia </w:t>
      </w:r>
      <w:proofErr w:type="spellStart"/>
      <w:r>
        <w:t>V</w:t>
      </w:r>
      <w:r w:rsidR="00AD1BBB">
        <w:t>idotto</w:t>
      </w:r>
      <w:proofErr w:type="spellEnd"/>
    </w:p>
    <w:p w14:paraId="6BCF08E5" w14:textId="383C554E" w:rsidR="00230C1F" w:rsidRDefault="006C3065" w:rsidP="00A43957">
      <w:pPr>
        <w:spacing w:after="0" w:line="240" w:lineRule="auto"/>
        <w:ind w:firstLine="720"/>
      </w:pPr>
      <w:r>
        <w:t>H</w:t>
      </w:r>
      <w:r w:rsidR="00230C1F">
        <w:t>olly T</w:t>
      </w:r>
      <w:r w:rsidR="009E079C">
        <w:t>ompki</w:t>
      </w:r>
      <w:r w:rsidR="00230C1F">
        <w:t>ns</w:t>
      </w:r>
    </w:p>
    <w:p w14:paraId="46BB55BB" w14:textId="4D4A927E" w:rsidR="009E079C" w:rsidRDefault="006C3065" w:rsidP="00AD1BBB">
      <w:pPr>
        <w:spacing w:after="0" w:line="240" w:lineRule="auto"/>
        <w:ind w:firstLine="720"/>
      </w:pPr>
      <w:r>
        <w:t>Peter Conrad</w:t>
      </w:r>
    </w:p>
    <w:p w14:paraId="35044A07" w14:textId="76C9C523" w:rsidR="00A43957" w:rsidRDefault="0078477F" w:rsidP="009D3636">
      <w:pPr>
        <w:spacing w:after="0" w:line="240" w:lineRule="auto"/>
        <w:ind w:firstLine="720"/>
      </w:pPr>
      <w:r>
        <w:t>Rich Hall</w:t>
      </w:r>
    </w:p>
    <w:p w14:paraId="193412FA" w14:textId="68EA5BD1" w:rsidR="00AD1BBB" w:rsidRDefault="00AD1BBB" w:rsidP="009D3636">
      <w:pPr>
        <w:spacing w:after="0" w:line="240" w:lineRule="auto"/>
        <w:ind w:firstLine="720"/>
      </w:pPr>
      <w:r>
        <w:t>Joe Griffith</w:t>
      </w:r>
      <w:r w:rsidR="00FF40F6">
        <w:t>s</w:t>
      </w:r>
    </w:p>
    <w:p w14:paraId="40F376A8" w14:textId="0138CAFD" w:rsidR="00DD4812" w:rsidRDefault="00DD4812" w:rsidP="006E3664">
      <w:pPr>
        <w:spacing w:after="0" w:line="240" w:lineRule="auto"/>
        <w:ind w:firstLine="720"/>
      </w:pPr>
      <w:r>
        <w:t>Alan Feinberg</w:t>
      </w:r>
      <w:r w:rsidR="000B4D59">
        <w:t xml:space="preserve"> (left early)</w:t>
      </w:r>
    </w:p>
    <w:p w14:paraId="19DC566A" w14:textId="77777777" w:rsidR="00DD4812" w:rsidRDefault="00DD4812" w:rsidP="00C839AB">
      <w:pPr>
        <w:spacing w:after="0" w:line="240" w:lineRule="auto"/>
      </w:pPr>
      <w:r>
        <w:t>Erin Michaels</w:t>
      </w:r>
    </w:p>
    <w:p w14:paraId="374A6C34" w14:textId="09C03BA0" w:rsidR="009D3636" w:rsidRDefault="006D184D" w:rsidP="00C839AB">
      <w:pPr>
        <w:spacing w:after="0" w:line="240" w:lineRule="auto"/>
      </w:pPr>
      <w:r>
        <w:t>Kari Nye</w:t>
      </w:r>
    </w:p>
    <w:p w14:paraId="2FB4F930" w14:textId="70563C0B" w:rsidR="00DD4812" w:rsidRDefault="00DD4812" w:rsidP="00C839AB">
      <w:pPr>
        <w:spacing w:after="0" w:line="240" w:lineRule="auto"/>
      </w:pPr>
      <w:r>
        <w:t>Dr. Sen</w:t>
      </w:r>
    </w:p>
    <w:p w14:paraId="6119DB90" w14:textId="77777777" w:rsidR="009F19D8" w:rsidRDefault="006A385A" w:rsidP="00C839AB">
      <w:pPr>
        <w:spacing w:after="0" w:line="240" w:lineRule="auto"/>
      </w:pPr>
      <w:r>
        <w:t xml:space="preserve">Jacqui </w:t>
      </w:r>
      <w:r w:rsidR="009F19D8">
        <w:t>Rouse (late by phone)</w:t>
      </w:r>
    </w:p>
    <w:p w14:paraId="28C41850" w14:textId="77777777" w:rsidR="009F19D8" w:rsidRDefault="009F19D8" w:rsidP="00C839AB">
      <w:pPr>
        <w:spacing w:after="0" w:line="240" w:lineRule="auto"/>
      </w:pPr>
      <w:r>
        <w:t>Helen Spinelli (late by phone)</w:t>
      </w:r>
    </w:p>
    <w:p w14:paraId="6FEB3C7A" w14:textId="38442173" w:rsidR="00573463" w:rsidRDefault="00AD1BBB" w:rsidP="00C839AB">
      <w:pPr>
        <w:spacing w:after="0" w:line="240" w:lineRule="auto"/>
        <w:sectPr w:rsidR="00573463" w:rsidSect="008E52C3">
          <w:type w:val="continuous"/>
          <w:pgSz w:w="12240" w:h="15840"/>
          <w:pgMar w:top="720" w:right="720" w:bottom="720" w:left="720" w:header="720" w:footer="720" w:gutter="0"/>
          <w:cols w:num="2" w:space="720"/>
          <w:docGrid w:linePitch="360"/>
        </w:sectPr>
      </w:pPr>
      <w:r>
        <w:t>Angie</w:t>
      </w:r>
      <w:r w:rsidR="00C839AB">
        <w:t xml:space="preserve"> Hernande</w:t>
      </w:r>
      <w:r w:rsidR="00573463">
        <w:t>z</w:t>
      </w:r>
    </w:p>
    <w:p w14:paraId="6768FCA1" w14:textId="16CAE356" w:rsidR="003153E9" w:rsidRDefault="006D184D" w:rsidP="00037D0F">
      <w:pPr>
        <w:spacing w:after="0" w:line="240" w:lineRule="auto"/>
        <w:ind w:firstLine="720"/>
      </w:pPr>
      <w:r>
        <w:t>Kari</w:t>
      </w:r>
      <w:r w:rsidR="00E752E2">
        <w:t xml:space="preserve"> went to undergraduate at Berkeley</w:t>
      </w:r>
      <w:r>
        <w:t>,</w:t>
      </w:r>
      <w:r w:rsidR="00E752E2">
        <w:t xml:space="preserve"> worked, now pursuing </w:t>
      </w:r>
      <w:proofErr w:type="gramStart"/>
      <w:r w:rsidR="00E752E2">
        <w:t>Master’s</w:t>
      </w:r>
      <w:proofErr w:type="gramEnd"/>
      <w:r w:rsidR="00E752E2">
        <w:t xml:space="preserve"> at UMD</w:t>
      </w:r>
      <w:r w:rsidR="00037D0F">
        <w:t xml:space="preserve"> and is UM student rep</w:t>
      </w:r>
    </w:p>
    <w:p w14:paraId="41B09B15" w14:textId="66B2B0F1" w:rsidR="007E0B94" w:rsidRDefault="00037D0F" w:rsidP="007E0B94">
      <w:pPr>
        <w:spacing w:after="0" w:line="240" w:lineRule="auto"/>
        <w:ind w:left="720" w:hanging="720"/>
      </w:pPr>
      <w:r>
        <w:t>1.2</w:t>
      </w:r>
      <w:r>
        <w:tab/>
        <w:t>inset 4.3 into agenda</w:t>
      </w:r>
      <w:r w:rsidR="00115860">
        <w:t xml:space="preserve"> – chapter insurance discussion</w:t>
      </w:r>
    </w:p>
    <w:p w14:paraId="29BF5819" w14:textId="77777777" w:rsidR="006C3065" w:rsidRDefault="006C3065" w:rsidP="007E0B94">
      <w:pPr>
        <w:spacing w:after="0" w:line="240" w:lineRule="auto"/>
        <w:ind w:left="720" w:hanging="720"/>
      </w:pPr>
    </w:p>
    <w:p w14:paraId="651590F6" w14:textId="4ED37193" w:rsidR="00B63995" w:rsidRDefault="00115860" w:rsidP="00A43957">
      <w:pPr>
        <w:spacing w:after="0" w:line="240" w:lineRule="auto"/>
        <w:ind w:left="720" w:hanging="720"/>
      </w:pPr>
      <w:r>
        <w:t>3.1</w:t>
      </w:r>
      <w:r>
        <w:tab/>
      </w:r>
      <w:r w:rsidR="00235A0C">
        <w:t>haven’t heard back lately but is ongoing and being a member of MD Nonprofit give us resources</w:t>
      </w:r>
      <w:r w:rsidR="00F8236A">
        <w:t xml:space="preserve">, Rich – as a nonprofit </w:t>
      </w:r>
      <w:proofErr w:type="gramStart"/>
      <w:r w:rsidR="00F8236A">
        <w:t>do</w:t>
      </w:r>
      <w:proofErr w:type="gramEnd"/>
      <w:r w:rsidR="00F8236A">
        <w:t xml:space="preserve"> we have a number to not pay</w:t>
      </w:r>
      <w:r w:rsidR="0038785C">
        <w:t xml:space="preserve"> taxes?  Jim – we need to get that done along with other paperwork being handled</w:t>
      </w:r>
    </w:p>
    <w:p w14:paraId="20B9034C" w14:textId="421C3A5A" w:rsidR="0009602C" w:rsidRDefault="0009602C" w:rsidP="00A43957">
      <w:pPr>
        <w:spacing w:after="0" w:line="240" w:lineRule="auto"/>
        <w:ind w:left="720" w:hanging="720"/>
      </w:pPr>
      <w:r>
        <w:t>3.2</w:t>
      </w:r>
      <w:r>
        <w:tab/>
        <w:t>please pick a task, Jim will follow up</w:t>
      </w:r>
    </w:p>
    <w:p w14:paraId="72857F19" w14:textId="371A6AE6" w:rsidR="00A43957" w:rsidRDefault="00A43957" w:rsidP="00A43957">
      <w:pPr>
        <w:spacing w:after="0" w:line="240" w:lineRule="auto"/>
        <w:ind w:left="720" w:hanging="720"/>
      </w:pPr>
    </w:p>
    <w:p w14:paraId="229AA0CE" w14:textId="3CC30B03" w:rsidR="00F31439" w:rsidRDefault="00404FB9" w:rsidP="00A43957">
      <w:pPr>
        <w:spacing w:after="0" w:line="240" w:lineRule="auto"/>
        <w:ind w:left="720" w:hanging="720"/>
      </w:pPr>
      <w:r>
        <w:t>4.1</w:t>
      </w:r>
      <w:r>
        <w:tab/>
      </w:r>
      <w:r w:rsidR="006E595F">
        <w:t>get tickets, great venue</w:t>
      </w:r>
    </w:p>
    <w:p w14:paraId="0B83C6CF" w14:textId="085F3B09" w:rsidR="00404FB9" w:rsidRDefault="00F31439" w:rsidP="00A43957">
      <w:pPr>
        <w:spacing w:after="0" w:line="240" w:lineRule="auto"/>
        <w:ind w:left="720" w:hanging="720"/>
      </w:pPr>
      <w:r>
        <w:t xml:space="preserve">4.2 </w:t>
      </w:r>
      <w:r>
        <w:tab/>
      </w:r>
      <w:r w:rsidR="00404FB9">
        <w:t>Angie did a lot to help with Annual Conference, JMT planner – couple years with MD APA, 4 years @ JMT</w:t>
      </w:r>
      <w:r w:rsidR="006E595F">
        <w:t xml:space="preserve">, Alan </w:t>
      </w:r>
      <w:r w:rsidR="00525559">
        <w:t>back to be a part of MD APA after hiatus working, Rich motion, Holly 2</w:t>
      </w:r>
      <w:r w:rsidR="00525559" w:rsidRPr="00525559">
        <w:rPr>
          <w:vertAlign w:val="superscript"/>
        </w:rPr>
        <w:t>nd</w:t>
      </w:r>
      <w:r w:rsidR="00525559">
        <w:t>, approved</w:t>
      </w:r>
      <w:r w:rsidR="002756DA">
        <w:t xml:space="preserve"> for Angie, Olivia motion, Holly 2</w:t>
      </w:r>
      <w:r w:rsidR="002756DA" w:rsidRPr="002756DA">
        <w:rPr>
          <w:vertAlign w:val="superscript"/>
        </w:rPr>
        <w:t>nd</w:t>
      </w:r>
      <w:r w:rsidR="002756DA">
        <w:t>, approved for Alan, Alan asked if funds for regional reps – Jim yes</w:t>
      </w:r>
    </w:p>
    <w:p w14:paraId="10D5B43B" w14:textId="3C1C009A" w:rsidR="00A43957" w:rsidRDefault="00A43957" w:rsidP="00A43957">
      <w:pPr>
        <w:spacing w:after="0" w:line="240" w:lineRule="auto"/>
        <w:ind w:left="720" w:hanging="720"/>
      </w:pPr>
    </w:p>
    <w:p w14:paraId="194FF548" w14:textId="4C8DA0F8" w:rsidR="00823796" w:rsidRDefault="00823796" w:rsidP="00A43957">
      <w:pPr>
        <w:spacing w:after="0" w:line="240" w:lineRule="auto"/>
        <w:ind w:left="720" w:hanging="720"/>
      </w:pPr>
      <w:r>
        <w:t>Alan</w:t>
      </w:r>
      <w:r w:rsidR="00C741B0">
        <w:t xml:space="preserve"> Feinberg </w:t>
      </w:r>
      <w:r w:rsidR="000B4D59">
        <w:t>had to leave 9:34 am</w:t>
      </w:r>
    </w:p>
    <w:p w14:paraId="43736714" w14:textId="558C7AC9" w:rsidR="00C741B0" w:rsidRDefault="00C741B0" w:rsidP="00A43957">
      <w:pPr>
        <w:spacing w:after="0" w:line="240" w:lineRule="auto"/>
        <w:ind w:left="720" w:hanging="720"/>
      </w:pPr>
    </w:p>
    <w:p w14:paraId="094F677C" w14:textId="28866E43" w:rsidR="00C95EBF" w:rsidRDefault="00C95EBF" w:rsidP="00A43957">
      <w:pPr>
        <w:spacing w:after="0" w:line="240" w:lineRule="auto"/>
        <w:ind w:left="720" w:hanging="720"/>
      </w:pPr>
      <w:r>
        <w:t>4</w:t>
      </w:r>
      <w:r w:rsidR="00FA0ECE">
        <w:t>.3</w:t>
      </w:r>
      <w:r w:rsidR="00FA0ECE">
        <w:tab/>
        <w:t>2-3 quotes for insurance, Jac</w:t>
      </w:r>
      <w:r w:rsidR="006E3664">
        <w:t>qui</w:t>
      </w:r>
      <w:r w:rsidR="00FA0ECE">
        <w:t xml:space="preserve">- what is status and in place? Jim – yes all in place for </w:t>
      </w:r>
      <w:proofErr w:type="gramStart"/>
      <w:r w:rsidR="00FA0ECE">
        <w:t>it</w:t>
      </w:r>
      <w:proofErr w:type="gramEnd"/>
      <w:r>
        <w:tab/>
        <w:t>Jim can’t attend the 2019 APA Conference – will can attend in his place??</w:t>
      </w:r>
      <w:r w:rsidR="006E3664">
        <w:t xml:space="preserve"> Rich will contact Nick Redding</w:t>
      </w:r>
      <w:r w:rsidR="002C76D1">
        <w:t xml:space="preserve"> now asking what they do as non-profit, Jacqui – what about who we had it with before? Jim will email past presidents and ask</w:t>
      </w:r>
    </w:p>
    <w:p w14:paraId="4840C31A" w14:textId="77899036" w:rsidR="002C76D1" w:rsidRDefault="002C76D1" w:rsidP="00A43957">
      <w:pPr>
        <w:spacing w:after="0" w:line="240" w:lineRule="auto"/>
        <w:ind w:left="720" w:hanging="720"/>
      </w:pPr>
    </w:p>
    <w:p w14:paraId="736E6AAA" w14:textId="1126E2AF" w:rsidR="002C76D1" w:rsidRDefault="002C76D1" w:rsidP="00A43957">
      <w:pPr>
        <w:spacing w:after="0" w:line="240" w:lineRule="auto"/>
        <w:ind w:left="720" w:hanging="720"/>
      </w:pPr>
      <w:r>
        <w:t>5.1</w:t>
      </w:r>
      <w:r>
        <w:tab/>
        <w:t>migrating to new website, please check it out, link sent</w:t>
      </w:r>
      <w:r w:rsidR="00374161">
        <w:t>, send feedback, newsletter is regular, all reps remember to do 2 blogs a year</w:t>
      </w:r>
    </w:p>
    <w:p w14:paraId="1BD3130B" w14:textId="0F7E1DE8" w:rsidR="00E72841" w:rsidRDefault="00E72841" w:rsidP="00A43957">
      <w:pPr>
        <w:spacing w:after="0" w:line="240" w:lineRule="auto"/>
        <w:ind w:left="720" w:hanging="720"/>
      </w:pPr>
      <w:r>
        <w:t>5.2</w:t>
      </w:r>
      <w:r>
        <w:tab/>
        <w:t>Olivia is still planning a walking tour in Baltimore, Helen planning an event in April</w:t>
      </w:r>
      <w:r w:rsidR="00B0381B">
        <w:t>, Olivia hoping for another in May and wants to get someone from Governor’s office, plans to head to holiday party early to decorate</w:t>
      </w:r>
      <w:r w:rsidR="00502118">
        <w:t>, will need to check on insurance if we want to do an escape room event</w:t>
      </w:r>
    </w:p>
    <w:p w14:paraId="744DF9DC" w14:textId="290E5CA0" w:rsidR="00502118" w:rsidRDefault="00502118" w:rsidP="00A43957">
      <w:pPr>
        <w:spacing w:after="0" w:line="240" w:lineRule="auto"/>
        <w:ind w:left="720" w:hanging="720"/>
      </w:pPr>
      <w:r>
        <w:t>5.3</w:t>
      </w:r>
      <w:r>
        <w:tab/>
        <w:t xml:space="preserve">behind a bit but will </w:t>
      </w:r>
      <w:r w:rsidR="005D20CA">
        <w:t>start meeting right after Thanksgiving will meet at least once a month or twice if possible Wednesdays, paid</w:t>
      </w:r>
      <w:r w:rsidR="003809D4">
        <w:t xml:space="preserve"> down payment, we are scheduled for Oct 6-8 2019 Sunday evening through Tuesday @ 5 pm</w:t>
      </w:r>
      <w:r w:rsidR="00636AD3">
        <w:t>, 60 rooms, fundraising draft letter of what people get for sponsoring, need to get call for proposal out ASAP, also need to get awards going</w:t>
      </w:r>
      <w:r w:rsidR="00C02EDE">
        <w:t>, Peter – playing email tag with 2 people out in Cumberland asking what topics or ideas, themes regionally to draw people, mobile tours?  Should also contact PA &amp; WV to cross promote</w:t>
      </w:r>
      <w:r w:rsidR="00A13390">
        <w:t xml:space="preserve"> and work with and tie to APA, Rich – Appalachian Regional Comm needs to be contacted, Joe – discussed briefly with Bill and Dave and will continue to reach out</w:t>
      </w:r>
      <w:r w:rsidR="00BA7FDD">
        <w:t>, Jacqui suggested to find out about chapters close by to there</w:t>
      </w:r>
      <w:r w:rsidR="000D26A4">
        <w:t xml:space="preserve">, Helen noted </w:t>
      </w:r>
      <w:r w:rsidR="000D26A4">
        <w:lastRenderedPageBreak/>
        <w:t>UMCES and Rich will reach out, Jim – we have the basic info we can provide to people, packet Erin sent out</w:t>
      </w:r>
      <w:r w:rsidR="001724C7">
        <w:t>, need title of conference “balancing growth and preservation”?  send Jim email about title ideas, need soon, by end of January</w:t>
      </w:r>
      <w:r w:rsidR="00AA1307">
        <w:t xml:space="preserve"> so can call for proposals</w:t>
      </w:r>
    </w:p>
    <w:p w14:paraId="27042EA8" w14:textId="61F9C30D" w:rsidR="00AA1307" w:rsidRDefault="00AA1307" w:rsidP="00A43957">
      <w:pPr>
        <w:spacing w:after="0" w:line="240" w:lineRule="auto"/>
        <w:ind w:left="720" w:hanging="720"/>
      </w:pPr>
      <w:r>
        <w:t xml:space="preserve">5.4 </w:t>
      </w:r>
      <w:r>
        <w:tab/>
        <w:t xml:space="preserve">Laura </w:t>
      </w:r>
      <w:r w:rsidR="000D5583">
        <w:t>is out, Joe – noted the successful study group she organized</w:t>
      </w:r>
      <w:r w:rsidR="00DB798A">
        <w:t xml:space="preserve"> and thanks to MSU for hosting</w:t>
      </w:r>
    </w:p>
    <w:p w14:paraId="45BCBF83" w14:textId="750BCCBE" w:rsidR="00DB798A" w:rsidRDefault="00DB798A" w:rsidP="00A43957">
      <w:pPr>
        <w:spacing w:after="0" w:line="240" w:lineRule="auto"/>
        <w:ind w:left="720" w:hanging="720"/>
      </w:pPr>
    </w:p>
    <w:p w14:paraId="60BA9227" w14:textId="2DCF6871" w:rsidR="00DB798A" w:rsidRDefault="00DB798A" w:rsidP="00A43957">
      <w:pPr>
        <w:spacing w:after="0" w:line="240" w:lineRule="auto"/>
        <w:ind w:left="720" w:hanging="720"/>
      </w:pPr>
      <w:r>
        <w:t>Dr. Sen plug for Super Jury on Dec 11 from 5-7 pm</w:t>
      </w:r>
      <w:r w:rsidR="00216F3C">
        <w:t>, would like co-sponsored with MD APA, Erin will put in newsletter</w:t>
      </w:r>
    </w:p>
    <w:p w14:paraId="08E68342" w14:textId="0E46240A" w:rsidR="00216F3C" w:rsidRDefault="00216F3C" w:rsidP="00A43957">
      <w:pPr>
        <w:spacing w:after="0" w:line="240" w:lineRule="auto"/>
        <w:ind w:left="720" w:hanging="720"/>
      </w:pPr>
    </w:p>
    <w:p w14:paraId="33E15BCA" w14:textId="46D52B52" w:rsidR="00216F3C" w:rsidRDefault="00216F3C" w:rsidP="00A43957">
      <w:pPr>
        <w:spacing w:after="0" w:line="240" w:lineRule="auto"/>
        <w:ind w:left="720" w:hanging="720"/>
      </w:pPr>
      <w:r>
        <w:t xml:space="preserve">Joe plug for Sustainable Growth Committee January 18 Friday student submissions, </w:t>
      </w:r>
      <w:proofErr w:type="gramStart"/>
      <w:r>
        <w:t>Carey ?</w:t>
      </w:r>
      <w:proofErr w:type="gramEnd"/>
      <w:r>
        <w:t xml:space="preserve"> will share with UMD</w:t>
      </w:r>
    </w:p>
    <w:p w14:paraId="050ED73D" w14:textId="00BB0D24" w:rsidR="003850D2" w:rsidRDefault="003850D2" w:rsidP="000076EE">
      <w:pPr>
        <w:spacing w:after="0" w:line="240" w:lineRule="auto"/>
      </w:pPr>
    </w:p>
    <w:p w14:paraId="70374EB9" w14:textId="42337024" w:rsidR="00CB1813" w:rsidRDefault="00B2170D" w:rsidP="00212CE4">
      <w:pPr>
        <w:spacing w:after="0" w:line="240" w:lineRule="auto"/>
        <w:ind w:left="720" w:hanging="720"/>
      </w:pPr>
      <w:r>
        <w:t>5.5</w:t>
      </w:r>
      <w:r>
        <w:tab/>
        <w:t>Ja</w:t>
      </w:r>
      <w:r w:rsidR="00B46F28">
        <w:t xml:space="preserve">cqui working on, Joe – MPCA went well, hope to make annual event and part of fall conference, thank to M APA for support, moving likely to Wed/Thurs b/c Friday wasn’t </w:t>
      </w:r>
      <w:r w:rsidR="001A2190">
        <w:t>great</w:t>
      </w:r>
    </w:p>
    <w:p w14:paraId="4A61EAF2" w14:textId="297F25E6" w:rsidR="001A2190" w:rsidRDefault="001A2190" w:rsidP="00212CE4">
      <w:pPr>
        <w:spacing w:after="0" w:line="240" w:lineRule="auto"/>
        <w:ind w:left="720" w:hanging="720"/>
      </w:pPr>
    </w:p>
    <w:p w14:paraId="0DDDB62F" w14:textId="3E29E165" w:rsidR="001A2190" w:rsidRDefault="001A2190" w:rsidP="00212CE4">
      <w:pPr>
        <w:spacing w:after="0" w:line="240" w:lineRule="auto"/>
        <w:ind w:left="720" w:hanging="720"/>
      </w:pPr>
      <w:r>
        <w:t xml:space="preserve">6.3 </w:t>
      </w:r>
      <w:r>
        <w:tab/>
        <w:t>thanks to Joe, working on another event on the ES for April and hoping for 5 CMs</w:t>
      </w:r>
    </w:p>
    <w:p w14:paraId="13DAC468" w14:textId="6E27B143" w:rsidR="001A2190" w:rsidRDefault="001A2190" w:rsidP="00212CE4">
      <w:pPr>
        <w:spacing w:after="0" w:line="240" w:lineRule="auto"/>
        <w:ind w:left="720" w:hanging="720"/>
      </w:pPr>
      <w:r>
        <w:t>6.4</w:t>
      </w:r>
      <w:r>
        <w:tab/>
      </w:r>
      <w:r w:rsidR="002E279E">
        <w:t xml:space="preserve">hope next time there will be no rain for event but planning to do again </w:t>
      </w:r>
    </w:p>
    <w:p w14:paraId="03C85466" w14:textId="4E1DCD21" w:rsidR="002E279E" w:rsidRDefault="002E279E" w:rsidP="00212CE4">
      <w:pPr>
        <w:spacing w:after="0" w:line="240" w:lineRule="auto"/>
        <w:ind w:left="720" w:hanging="720"/>
      </w:pPr>
      <w:r>
        <w:t xml:space="preserve">6.5 </w:t>
      </w:r>
      <w:r>
        <w:tab/>
      </w:r>
      <w:r w:rsidR="00ED0E46">
        <w:t>3 counties in the Baltimore region have new county leaders, will be interesting to see what will happen with planning</w:t>
      </w:r>
    </w:p>
    <w:p w14:paraId="68535A1B" w14:textId="60B4A5F5" w:rsidR="00ED0E46" w:rsidRDefault="00ED0E46" w:rsidP="00212CE4">
      <w:pPr>
        <w:spacing w:after="0" w:line="240" w:lineRule="auto"/>
        <w:ind w:left="720" w:hanging="720"/>
      </w:pPr>
    </w:p>
    <w:p w14:paraId="0D4F9447" w14:textId="2685A230" w:rsidR="00ED0E46" w:rsidRDefault="00ED0E46" w:rsidP="00212CE4">
      <w:pPr>
        <w:spacing w:after="0" w:line="240" w:lineRule="auto"/>
        <w:ind w:left="720" w:hanging="720"/>
      </w:pPr>
      <w:r>
        <w:t xml:space="preserve">7.3 </w:t>
      </w:r>
      <w:r>
        <w:tab/>
        <w:t>no person in this position</w:t>
      </w:r>
      <w:r w:rsidR="00AC0038">
        <w:t>, Jim plans to call around, if no one comes forth before end of December Jim will be reaching out to all members</w:t>
      </w:r>
    </w:p>
    <w:p w14:paraId="37DA53E7" w14:textId="77777777" w:rsidR="009A066B" w:rsidRDefault="00DB6631" w:rsidP="00212CE4">
      <w:pPr>
        <w:spacing w:after="0" w:line="240" w:lineRule="auto"/>
        <w:ind w:left="720" w:hanging="720"/>
      </w:pPr>
      <w:r>
        <w:t>7.5</w:t>
      </w:r>
      <w:r>
        <w:tab/>
        <w:t xml:space="preserve">membership roster, </w:t>
      </w:r>
      <w:proofErr w:type="spellStart"/>
      <w:r>
        <w:t>mailchimp</w:t>
      </w:r>
      <w:proofErr w:type="spellEnd"/>
      <w:r>
        <w:t xml:space="preserve"> a little fussy </w:t>
      </w:r>
      <w:r w:rsidR="00CB53AC">
        <w:t>to manage the members,</w:t>
      </w:r>
      <w:r w:rsidR="00E56DC8">
        <w:t xml:space="preserve"> roster of almost 600 members last </w:t>
      </w:r>
      <w:proofErr w:type="gramStart"/>
      <w:r w:rsidR="00E56DC8">
        <w:t xml:space="preserve">month, </w:t>
      </w:r>
      <w:r w:rsidR="00CB53AC">
        <w:t xml:space="preserve"> 70</w:t>
      </w:r>
      <w:proofErr w:type="gramEnd"/>
      <w:r w:rsidR="00CB53AC">
        <w:t xml:space="preserve"> are students last month, </w:t>
      </w:r>
      <w:r w:rsidR="001413E2">
        <w:t>dropped nearly 40 members this month, what is going happening?  Jim note that there are 40,000 members nationally, upswing in membership, are we an anomaly?  Jacqui suggests asking other chapters, Jim will</w:t>
      </w:r>
    </w:p>
    <w:p w14:paraId="657EDD90" w14:textId="77777777" w:rsidR="009A066B" w:rsidRDefault="009A066B" w:rsidP="00212CE4">
      <w:pPr>
        <w:spacing w:after="0" w:line="240" w:lineRule="auto"/>
        <w:ind w:left="720" w:hanging="720"/>
      </w:pPr>
      <w:r>
        <w:t>7.6</w:t>
      </w:r>
      <w:r>
        <w:tab/>
        <w:t xml:space="preserve">newsletter call for articles, sending </w:t>
      </w:r>
      <w:proofErr w:type="gramStart"/>
      <w:r>
        <w:t>out  Monday</w:t>
      </w:r>
      <w:proofErr w:type="gramEnd"/>
      <w:r>
        <w:t xml:space="preserve"> early for holiday, can we get a synopsis of MPCA conference? Working on sponsorship package, is pretty much ready to go, networking event coming up, hope to have flyer to share with your offices</w:t>
      </w:r>
    </w:p>
    <w:p w14:paraId="5541C490" w14:textId="77777777" w:rsidR="009A066B" w:rsidRDefault="009A066B" w:rsidP="00212CE4">
      <w:pPr>
        <w:spacing w:after="0" w:line="240" w:lineRule="auto"/>
        <w:ind w:left="720" w:hanging="720"/>
      </w:pPr>
    </w:p>
    <w:p w14:paraId="1A4A4929" w14:textId="77777777" w:rsidR="00421456" w:rsidRDefault="009A066B" w:rsidP="00212CE4">
      <w:pPr>
        <w:spacing w:after="0" w:line="240" w:lineRule="auto"/>
        <w:ind w:left="720" w:hanging="720"/>
      </w:pPr>
      <w:r>
        <w:t>Need conference theme – want by next meeting if possible</w:t>
      </w:r>
      <w:r w:rsidR="00421456">
        <w:t>, triangle of climate change, preservation, growth, sustainability</w:t>
      </w:r>
    </w:p>
    <w:p w14:paraId="6FABDF21" w14:textId="2448DCC5" w:rsidR="00DB6631" w:rsidRDefault="00CB53AC" w:rsidP="00212CE4">
      <w:pPr>
        <w:spacing w:after="0" w:line="240" w:lineRule="auto"/>
        <w:ind w:left="720" w:hanging="720"/>
      </w:pPr>
      <w:r>
        <w:t xml:space="preserve"> </w:t>
      </w:r>
    </w:p>
    <w:p w14:paraId="6BDB9673" w14:textId="68930134" w:rsidR="00E661D3" w:rsidRDefault="00CB1813" w:rsidP="00212CE4">
      <w:pPr>
        <w:spacing w:after="0" w:line="240" w:lineRule="auto"/>
        <w:ind w:left="720" w:hanging="720"/>
      </w:pPr>
      <w:r>
        <w:t>10</w:t>
      </w:r>
      <w:r w:rsidR="00410058">
        <w:tab/>
      </w:r>
      <w:r w:rsidR="003850D2">
        <w:t xml:space="preserve">motion to adjourn, </w:t>
      </w:r>
      <w:r w:rsidR="00BF75D1">
        <w:t>2</w:t>
      </w:r>
      <w:r w:rsidR="00BF75D1" w:rsidRPr="00BF75D1">
        <w:rPr>
          <w:vertAlign w:val="superscript"/>
        </w:rPr>
        <w:t>nd</w:t>
      </w:r>
      <w:r w:rsidR="00BF75D1">
        <w:t xml:space="preserve">, </w:t>
      </w:r>
      <w:r w:rsidR="003850D2">
        <w:t>approved,</w:t>
      </w:r>
      <w:r w:rsidR="00354ED7">
        <w:t xml:space="preserve"> 1</w:t>
      </w:r>
      <w:r w:rsidR="00421456">
        <w:t>0:17</w:t>
      </w:r>
      <w:r w:rsidR="003850D2">
        <w:t xml:space="preserve"> am</w:t>
      </w:r>
    </w:p>
    <w:sectPr w:rsidR="00E661D3" w:rsidSect="004C35A7">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81C11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77AF3590"/>
    <w:multiLevelType w:val="multilevel"/>
    <w:tmpl w:val="EA569F2C"/>
    <w:lvl w:ilvl="0">
      <w:start w:val="1"/>
      <w:numFmt w:val="decimal"/>
      <w:lvlText w:val="%1"/>
      <w:lvlJc w:val="left"/>
      <w:pPr>
        <w:ind w:left="360" w:hanging="360"/>
      </w:pPr>
    </w:lvl>
    <w:lvl w:ilvl="1">
      <w:start w:val="1"/>
      <w:numFmt w:val="decimal"/>
      <w:lvlText w:val="%1.%2."/>
      <w:lvlJc w:val="left"/>
      <w:pPr>
        <w:ind w:left="792" w:hanging="432"/>
      </w:pPr>
      <w:rPr>
        <w:b/>
        <w:sz w:val="22"/>
        <w:szCs w:val="22"/>
      </w:rPr>
    </w:lvl>
    <w:lvl w:ilvl="2">
      <w:start w:val="1"/>
      <w:numFmt w:val="decimal"/>
      <w:lvlText w:val="%1.%2.%3."/>
      <w:lvlJc w:val="left"/>
      <w:pPr>
        <w:ind w:left="1224" w:hanging="504"/>
      </w:pPr>
      <w:rPr>
        <w:b w:val="0"/>
      </w:rPr>
    </w:lvl>
    <w:lvl w:ilvl="3">
      <w:start w:val="1"/>
      <w:numFmt w:val="decimal"/>
      <w:lvlText w:val="%1.%2.%3.%4."/>
      <w:lvlJc w:val="left"/>
      <w:pPr>
        <w:ind w:left="1858" w:hanging="648"/>
      </w:pPr>
      <w:rPr>
        <w:b w:val="0"/>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E3MDS0NDA0MjE0sjAyUdpeDU4uLM/DyQAkPDWgBZHkxNLQAAAA=="/>
  </w:docVars>
  <w:rsids>
    <w:rsidRoot w:val="00E0687C"/>
    <w:rsid w:val="000076EE"/>
    <w:rsid w:val="00037D0F"/>
    <w:rsid w:val="00044455"/>
    <w:rsid w:val="000474FF"/>
    <w:rsid w:val="000518B9"/>
    <w:rsid w:val="000618C3"/>
    <w:rsid w:val="0009602C"/>
    <w:rsid w:val="000A7FD5"/>
    <w:rsid w:val="000B4D59"/>
    <w:rsid w:val="000D26A4"/>
    <w:rsid w:val="000D5583"/>
    <w:rsid w:val="000D693F"/>
    <w:rsid w:val="000F4E8C"/>
    <w:rsid w:val="0010793A"/>
    <w:rsid w:val="00115860"/>
    <w:rsid w:val="00120FF1"/>
    <w:rsid w:val="00121316"/>
    <w:rsid w:val="001413E2"/>
    <w:rsid w:val="001603BF"/>
    <w:rsid w:val="0017116C"/>
    <w:rsid w:val="001724C7"/>
    <w:rsid w:val="00173ADD"/>
    <w:rsid w:val="00187F52"/>
    <w:rsid w:val="001901E7"/>
    <w:rsid w:val="0019774D"/>
    <w:rsid w:val="001A2190"/>
    <w:rsid w:val="001B3C79"/>
    <w:rsid w:val="002108E3"/>
    <w:rsid w:val="00211082"/>
    <w:rsid w:val="00212CE4"/>
    <w:rsid w:val="00216F3C"/>
    <w:rsid w:val="00230C1F"/>
    <w:rsid w:val="00235A0C"/>
    <w:rsid w:val="00263622"/>
    <w:rsid w:val="002756DA"/>
    <w:rsid w:val="00286919"/>
    <w:rsid w:val="002970E4"/>
    <w:rsid w:val="002C76D1"/>
    <w:rsid w:val="002D3A76"/>
    <w:rsid w:val="002E279E"/>
    <w:rsid w:val="00307324"/>
    <w:rsid w:val="003153E9"/>
    <w:rsid w:val="00354ED7"/>
    <w:rsid w:val="003665EE"/>
    <w:rsid w:val="00374161"/>
    <w:rsid w:val="003809D4"/>
    <w:rsid w:val="003850D2"/>
    <w:rsid w:val="0038785C"/>
    <w:rsid w:val="00390EC4"/>
    <w:rsid w:val="00395BC4"/>
    <w:rsid w:val="003A55E4"/>
    <w:rsid w:val="003C6A59"/>
    <w:rsid w:val="003E1CA0"/>
    <w:rsid w:val="00404FB9"/>
    <w:rsid w:val="00410058"/>
    <w:rsid w:val="00421456"/>
    <w:rsid w:val="004515E7"/>
    <w:rsid w:val="004A2D7F"/>
    <w:rsid w:val="004C35A7"/>
    <w:rsid w:val="004C3983"/>
    <w:rsid w:val="004D0026"/>
    <w:rsid w:val="004D3A7A"/>
    <w:rsid w:val="004E32D6"/>
    <w:rsid w:val="00502118"/>
    <w:rsid w:val="0050642B"/>
    <w:rsid w:val="005070BB"/>
    <w:rsid w:val="00511291"/>
    <w:rsid w:val="00511437"/>
    <w:rsid w:val="00512A42"/>
    <w:rsid w:val="00523FAF"/>
    <w:rsid w:val="00525559"/>
    <w:rsid w:val="00532A80"/>
    <w:rsid w:val="00544BBC"/>
    <w:rsid w:val="0055113F"/>
    <w:rsid w:val="00573463"/>
    <w:rsid w:val="00577B1E"/>
    <w:rsid w:val="0059508E"/>
    <w:rsid w:val="005D20CA"/>
    <w:rsid w:val="005E792E"/>
    <w:rsid w:val="006142E7"/>
    <w:rsid w:val="00636AD3"/>
    <w:rsid w:val="006524DB"/>
    <w:rsid w:val="00665A65"/>
    <w:rsid w:val="00675A27"/>
    <w:rsid w:val="006A385A"/>
    <w:rsid w:val="006B1E8F"/>
    <w:rsid w:val="006C0968"/>
    <w:rsid w:val="006C3065"/>
    <w:rsid w:val="006C4B2C"/>
    <w:rsid w:val="006D184D"/>
    <w:rsid w:val="006E3664"/>
    <w:rsid w:val="006E595F"/>
    <w:rsid w:val="006F487C"/>
    <w:rsid w:val="00702655"/>
    <w:rsid w:val="00704215"/>
    <w:rsid w:val="00724F03"/>
    <w:rsid w:val="0078477F"/>
    <w:rsid w:val="007B740B"/>
    <w:rsid w:val="007D0B46"/>
    <w:rsid w:val="007E0B94"/>
    <w:rsid w:val="007E5439"/>
    <w:rsid w:val="007F4A31"/>
    <w:rsid w:val="00823796"/>
    <w:rsid w:val="0087558E"/>
    <w:rsid w:val="008C38DC"/>
    <w:rsid w:val="008C70C5"/>
    <w:rsid w:val="008D005D"/>
    <w:rsid w:val="008E52C3"/>
    <w:rsid w:val="00906566"/>
    <w:rsid w:val="0098199A"/>
    <w:rsid w:val="0098624D"/>
    <w:rsid w:val="00987865"/>
    <w:rsid w:val="00993C1B"/>
    <w:rsid w:val="0099539E"/>
    <w:rsid w:val="009A066B"/>
    <w:rsid w:val="009D3636"/>
    <w:rsid w:val="009E079C"/>
    <w:rsid w:val="009E4995"/>
    <w:rsid w:val="009E5FB4"/>
    <w:rsid w:val="009F19D8"/>
    <w:rsid w:val="00A050A0"/>
    <w:rsid w:val="00A064E8"/>
    <w:rsid w:val="00A13390"/>
    <w:rsid w:val="00A17DC5"/>
    <w:rsid w:val="00A2780E"/>
    <w:rsid w:val="00A426F1"/>
    <w:rsid w:val="00A43957"/>
    <w:rsid w:val="00A43C24"/>
    <w:rsid w:val="00A46654"/>
    <w:rsid w:val="00A52CB1"/>
    <w:rsid w:val="00A53CE7"/>
    <w:rsid w:val="00A55EF6"/>
    <w:rsid w:val="00A75510"/>
    <w:rsid w:val="00AA1307"/>
    <w:rsid w:val="00AC0038"/>
    <w:rsid w:val="00AC1773"/>
    <w:rsid w:val="00AD1BBB"/>
    <w:rsid w:val="00B01492"/>
    <w:rsid w:val="00B0381B"/>
    <w:rsid w:val="00B2170D"/>
    <w:rsid w:val="00B226D3"/>
    <w:rsid w:val="00B251B8"/>
    <w:rsid w:val="00B46F28"/>
    <w:rsid w:val="00B47C48"/>
    <w:rsid w:val="00B575C8"/>
    <w:rsid w:val="00B63995"/>
    <w:rsid w:val="00B65FD5"/>
    <w:rsid w:val="00B72DE9"/>
    <w:rsid w:val="00BA7FDD"/>
    <w:rsid w:val="00BB0B99"/>
    <w:rsid w:val="00BE421E"/>
    <w:rsid w:val="00BE4789"/>
    <w:rsid w:val="00BF75D1"/>
    <w:rsid w:val="00C02EDE"/>
    <w:rsid w:val="00C1513A"/>
    <w:rsid w:val="00C23C34"/>
    <w:rsid w:val="00C27F2C"/>
    <w:rsid w:val="00C543A8"/>
    <w:rsid w:val="00C741B0"/>
    <w:rsid w:val="00C839AB"/>
    <w:rsid w:val="00C87263"/>
    <w:rsid w:val="00C95EBF"/>
    <w:rsid w:val="00CA2D06"/>
    <w:rsid w:val="00CB1813"/>
    <w:rsid w:val="00CB53AC"/>
    <w:rsid w:val="00D05A2C"/>
    <w:rsid w:val="00D3191B"/>
    <w:rsid w:val="00D543E8"/>
    <w:rsid w:val="00DB6631"/>
    <w:rsid w:val="00DB798A"/>
    <w:rsid w:val="00DC75FD"/>
    <w:rsid w:val="00DD4812"/>
    <w:rsid w:val="00E0687C"/>
    <w:rsid w:val="00E458E1"/>
    <w:rsid w:val="00E56DC8"/>
    <w:rsid w:val="00E661D3"/>
    <w:rsid w:val="00E72841"/>
    <w:rsid w:val="00E752E2"/>
    <w:rsid w:val="00E8352C"/>
    <w:rsid w:val="00ED0E46"/>
    <w:rsid w:val="00F1736B"/>
    <w:rsid w:val="00F17F6E"/>
    <w:rsid w:val="00F31439"/>
    <w:rsid w:val="00F33613"/>
    <w:rsid w:val="00F4601C"/>
    <w:rsid w:val="00F56CE7"/>
    <w:rsid w:val="00F6317D"/>
    <w:rsid w:val="00F8236A"/>
    <w:rsid w:val="00F9146B"/>
    <w:rsid w:val="00F935F2"/>
    <w:rsid w:val="00FA0ECE"/>
    <w:rsid w:val="00FA49F5"/>
    <w:rsid w:val="00FB005F"/>
    <w:rsid w:val="00FC2622"/>
    <w:rsid w:val="00FD4996"/>
    <w:rsid w:val="00FE3198"/>
    <w:rsid w:val="00FF1AB0"/>
    <w:rsid w:val="00FF4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B9D2C"/>
  <w15:docId w15:val="{C2FEC501-057F-4A35-B3CA-2A13C5ABA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19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91B"/>
    <w:rPr>
      <w:rFonts w:ascii="Tahoma" w:hAnsi="Tahoma" w:cs="Tahoma"/>
      <w:sz w:val="16"/>
      <w:szCs w:val="16"/>
    </w:rPr>
  </w:style>
  <w:style w:type="paragraph" w:styleId="ListBullet">
    <w:name w:val="List Bullet"/>
    <w:basedOn w:val="Normal"/>
    <w:uiPriority w:val="99"/>
    <w:unhideWhenUsed/>
    <w:rsid w:val="002108E3"/>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296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FC6A79-5318-4525-B7B0-C56B3DC6D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0</Words>
  <Characters>410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CPS</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sierb,Beth</dc:creator>
  <cp:lastModifiedBy>H T</cp:lastModifiedBy>
  <cp:revision>2</cp:revision>
  <dcterms:created xsi:type="dcterms:W3CDTF">2019-01-20T16:50:00Z</dcterms:created>
  <dcterms:modified xsi:type="dcterms:W3CDTF">2019-01-20T16:50:00Z</dcterms:modified>
</cp:coreProperties>
</file>